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 or Portfolio URL]</w:t>
      </w:r>
    </w:p>
    <w:p>
      <w:pPr>
        <w:pStyle w:val="BodyText"/>
      </w:pPr>
      <w:r>
        <w:t xml:space="preserve">Date: [Insert Date]</w:t>
      </w:r>
    </w:p>
    <w:p>
      <w:pPr>
        <w:pStyle w:val="BodyText"/>
      </w:pPr>
      <w:r>
        <w:t xml:space="preserve">Dear Hiring Manager,</w:t>
      </w:r>
      <w:r>
        <w:br/>
      </w:r>
      <w:r>
        <w:t xml:space="preserve">I am writing to express my interest in the Aerospace Engineer position at your esteemed organization in Kuwait City, Kuwait. As a highly motivated and skilled aerospace engineer with a passion for innovation and technological advancement, I am eager to contribute my expertise to support the dynamic growth of the aerospace sector in this region. My academic background, professional experience, and dedication to excellence align perfectly with the opportunities available in Kuwait City, making me a strong candidate for this role.</w:t>
      </w:r>
    </w:p>
    <w:p>
      <w:pPr>
        <w:pStyle w:val="BodyText"/>
      </w:pPr>
      <w:r>
        <w:t xml:space="preserve">With a Bachelor’s degree in Aerospace Engineering from [University Name] and a Master’s degree in [Specialization, e.g., Aerodynamics or Propulsion Systems], I have developed a deep understanding of aerospace principles, including aircraft design, flight mechanics, and advanced materials. My career has focused on applying these concepts to real-world challenges, whether through research projects at [Previous Company/Organization] or collaborative efforts with international teams on cutting-edge technologies. My work has consistently emphasized precision, problem-solving, and a commitment to safety—a foundation that I believe is essential for success in the aerospace industry.</w:t>
      </w:r>
    </w:p>
    <w:p>
      <w:pPr>
        <w:pStyle w:val="BodyText"/>
      </w:pPr>
      <w:r>
        <w:t xml:space="preserve">What draws me to Kuwait City is its strategic position as a hub for innovation in the Middle East. The region’s investment in infrastructure, aviation, and defense systems creates an exciting environment for aerospace engineers to contribute to groundbreaking projects. I am particularly inspired by [specific project or initiative in Kuwait City, e.g., "the development of advanced air traffic management systems" or "collaborations with global aerospace firms"]. These opportunities align with my goal to work on solutions that enhance efficiency, sustainability, and safety in aerospace operations. My experience in [specific skill, e.g., "CFD simulations," "avionics integration," or "aerodynamic analysis"] has equipped me to tackle the complex challenges faced by organizations in Kuwait City.</w:t>
      </w:r>
    </w:p>
    <w:p>
      <w:pPr>
        <w:pStyle w:val="BodyText"/>
      </w:pPr>
      <w:r>
        <w:t xml:space="preserve">Throughout my career, I have consistently demonstrated the ability to thrive in fast-paced, high-stakes environments. At [Previous Company/Organization], I led a team to design a lightweight composite material for aircraft components, reducing weight by 15% while maintaining structural integrity. This project not only improved fuel efficiency but also received recognition at [industry conference or award]. Additionally, my work on [specific project or technology] has honed my ability to collaborate across disciplines, ensuring that technical solutions meet both engineering standards and client expectations. I am confident that these experiences will enable me to add value to your team in Kuwait City.</w:t>
      </w:r>
    </w:p>
    <w:p>
      <w:pPr>
        <w:pStyle w:val="BodyText"/>
      </w:pPr>
      <w:r>
        <w:t xml:space="preserve">Kuwait City’s unique blend of traditional heritage and modern innovation resonates deeply with my professional ethos. The city’s commitment to advancing its aerospace capabilities, whether through partnerships with international agencies or investments in local talent, reflects a vision that I am eager to support. I am particularly drawn to the opportunities for cross-cultural collaboration in this region, where diverse perspectives drive creative solutions. My fluency in [language(s)] and adaptability to new environments have allowed me to work effectively with global teams, and I am excited about the prospect of contributing my skills to a team in Kuwait City.</w:t>
      </w:r>
    </w:p>
    <w:p>
      <w:pPr>
        <w:pStyle w:val="BodyText"/>
      </w:pPr>
      <w:r>
        <w:t xml:space="preserve">In addition to my technical expertise, I bring strong interpersonal and leadership skills that are critical for success in aerospace engineering. I thrive in collaborative settings, where open communication and shared goals lead to exceptional outcomes. My ability to translate complex technical concepts into actionable strategies has been instrumental in previous roles, ensuring that projects stay on track and deliver measurable results. I am also committed to continuous learning, regularly attending industry seminars and staying updated on advancements such as [specific trend or technology, e.g., "AI-driven aircraft systems" or "sustainable aviation fuels"].</w:t>
      </w:r>
    </w:p>
    <w:p>
      <w:pPr>
        <w:pStyle w:val="BodyText"/>
      </w:pPr>
      <w:r>
        <w:t xml:space="preserve">Choosing to apply for this position in Kuwait City is a natural step in my career journey. The city’s growing aerospace sector offers unparalleled opportunities to work on projects that impact both local and global communities. I am particularly interested in [specific area of interest, e.g., "exploring renewable energy applications in aviation" or "advancing satellite technology for regional connectivity"]. I am confident that my technical acumen, passion for innovation, and dedication to excellence will make me a valuable asset to your organization.</w:t>
      </w:r>
    </w:p>
    <w:p>
      <w:pPr>
        <w:pStyle w:val="BodyText"/>
      </w:pPr>
      <w:r>
        <w:t xml:space="preserve">Thank you for considering my application. I would welcome the opportunity to discuss how my background and vision align with the goals of your team in Kuwait City. Please feel free to contact me at [phone number] or [email address] at your earliest convenience. I look forward to the possibility of contributing to the continued success of your organization.</w:t>
      </w:r>
    </w:p>
    <w:p>
      <w:pPr>
        <w:pStyle w:val="BodyText"/>
      </w:pPr>
      <w:r>
        <w:t xml:space="preserve">Sincerely,</w:t>
      </w:r>
      <w:r>
        <w:br/>
      </w:r>
      <w:r>
        <w:rPr>
          <w:bCs/>
          <w:b/>
        </w:rPr>
        <w:t xml:space="preserve">[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cp:keywords/>
  <dcterms:created xsi:type="dcterms:W3CDTF">2026-07-23T08:10:32Z</dcterms:created>
  <dcterms:modified xsi:type="dcterms:W3CDTF">2026-07-23T08:10:32Z</dcterms:modified>
</cp:coreProperties>
</file>

<file path=docProps/custom.xml><?xml version="1.0" encoding="utf-8"?>
<Properties xmlns="http://schemas.openxmlformats.org/officeDocument/2006/custom-properties" xmlns:vt="http://schemas.openxmlformats.org/officeDocument/2006/docPropsVTypes"/>
</file>